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61222E" w14:textId="77777777" w:rsidR="00691901" w:rsidRDefault="005C7191" w:rsidP="006246AF">
      <w:r>
        <w:rPr>
          <w:noProof/>
          <w:lang w:val="en-US" w:eastAsia="en-US"/>
        </w:rPr>
        <w:drawing>
          <wp:inline distT="0" distB="0" distL="0" distR="0" wp14:anchorId="05EE3172" wp14:editId="1DEB88B4">
            <wp:extent cx="5229225" cy="1038225"/>
            <wp:effectExtent l="19050" t="0" r="9525" b="0"/>
            <wp:docPr id="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14B8A" w14:textId="77283DA0" w:rsidR="002C099B" w:rsidRDefault="002C099B" w:rsidP="00A240DF">
      <w:pPr>
        <w:rPr>
          <w:sz w:val="22"/>
          <w:szCs w:val="22"/>
        </w:rPr>
      </w:pPr>
    </w:p>
    <w:p w14:paraId="5DD109ED" w14:textId="77777777" w:rsidR="003A1DB6" w:rsidRDefault="003A1DB6" w:rsidP="00A240DF">
      <w:pPr>
        <w:rPr>
          <w:sz w:val="22"/>
          <w:szCs w:val="22"/>
        </w:rPr>
      </w:pPr>
    </w:p>
    <w:p w14:paraId="2079F2A6" w14:textId="77777777" w:rsidR="00946FA4" w:rsidRPr="00264398" w:rsidRDefault="00946FA4" w:rsidP="00A240DF">
      <w:pPr>
        <w:rPr>
          <w:sz w:val="22"/>
          <w:szCs w:val="22"/>
        </w:rPr>
      </w:pPr>
    </w:p>
    <w:p w14:paraId="374BDB21" w14:textId="6C2DFAAB" w:rsidR="002C099B" w:rsidRPr="009B5B67" w:rsidRDefault="002C099B" w:rsidP="002C099B">
      <w:pPr>
        <w:spacing w:line="360" w:lineRule="auto"/>
        <w:jc w:val="center"/>
        <w:rPr>
          <w:rFonts w:ascii="Calibri" w:hAnsi="Calibri"/>
          <w:b/>
          <w:u w:val="single"/>
        </w:rPr>
      </w:pPr>
      <w:r w:rsidRPr="00C87273">
        <w:rPr>
          <w:rFonts w:ascii="Calibri" w:hAnsi="Calibri"/>
          <w:b/>
          <w:u w:val="single"/>
        </w:rPr>
        <w:t xml:space="preserve">ΑΙΤΗΣΗ </w:t>
      </w:r>
      <w:r w:rsidR="000B5F1B" w:rsidRPr="00C87273">
        <w:rPr>
          <w:rFonts w:ascii="Calibri" w:hAnsi="Calibri"/>
          <w:b/>
          <w:u w:val="single"/>
        </w:rPr>
        <w:t>ΣΥΜΜΕΤΟΧΗΣ</w:t>
      </w:r>
      <w:r w:rsidRPr="00C87273">
        <w:rPr>
          <w:rFonts w:ascii="Calibri" w:hAnsi="Calibri"/>
          <w:b/>
          <w:u w:val="single"/>
        </w:rPr>
        <w:t xml:space="preserve"> </w:t>
      </w:r>
      <w:r w:rsidR="002539DB" w:rsidRPr="00C87273">
        <w:rPr>
          <w:rFonts w:ascii="Calibri" w:hAnsi="Calibri"/>
          <w:b/>
          <w:u w:val="single"/>
        </w:rPr>
        <w:t>ΣΤΟ ΣΕΜΙΝΑΡΙΟ ΔΙΠΛΩΜΑΤΙΚΗΣ</w:t>
      </w:r>
      <w:r w:rsidR="000B5F1B" w:rsidRPr="00C87273">
        <w:rPr>
          <w:rFonts w:ascii="Calibri" w:hAnsi="Calibri"/>
          <w:b/>
          <w:u w:val="single"/>
        </w:rPr>
        <w:t xml:space="preserve"> </w:t>
      </w:r>
      <w:r w:rsidRPr="00C87273">
        <w:rPr>
          <w:rFonts w:ascii="Calibri" w:hAnsi="Calibri"/>
          <w:b/>
          <w:u w:val="single"/>
        </w:rPr>
        <w:t xml:space="preserve"> ΕΡΓΑΣΙΑΣ</w:t>
      </w:r>
      <w:r w:rsidR="009B5B67">
        <w:rPr>
          <w:rFonts w:ascii="Calibri" w:hAnsi="Calibri"/>
          <w:b/>
          <w:u w:val="single"/>
        </w:rPr>
        <w:t xml:space="preserve"> </w:t>
      </w:r>
      <w:r w:rsidR="003A1DB6">
        <w:rPr>
          <w:rFonts w:ascii="Calibri" w:hAnsi="Calibri"/>
          <w:b/>
          <w:u w:val="single"/>
        </w:rPr>
        <w:t xml:space="preserve">ΕΑΡΙΝΟ </w:t>
      </w:r>
      <w:r w:rsidR="006E3656" w:rsidRPr="00C87273">
        <w:rPr>
          <w:rFonts w:ascii="Calibri" w:hAnsi="Calibri"/>
          <w:b/>
          <w:u w:val="single"/>
        </w:rPr>
        <w:t>20</w:t>
      </w:r>
      <w:r w:rsidR="00C87273" w:rsidRPr="00C87273">
        <w:rPr>
          <w:rFonts w:ascii="Calibri" w:hAnsi="Calibri"/>
          <w:b/>
          <w:u w:val="single"/>
        </w:rPr>
        <w:t>20</w:t>
      </w:r>
      <w:r w:rsidR="009B5B67" w:rsidRPr="009B5B67">
        <w:rPr>
          <w:rFonts w:ascii="Calibri" w:hAnsi="Calibri"/>
          <w:b/>
          <w:u w:val="single"/>
        </w:rPr>
        <w:t>-21</w:t>
      </w:r>
    </w:p>
    <w:p w14:paraId="24CC4823" w14:textId="6BD3D82D" w:rsidR="00946FA4" w:rsidRDefault="009E1C7C" w:rsidP="00A34A54">
      <w:pPr>
        <w:spacing w:line="360" w:lineRule="auto"/>
        <w:jc w:val="center"/>
        <w:rPr>
          <w:rFonts w:ascii="Calibri" w:hAnsi="Calibri"/>
          <w:b/>
          <w:u w:val="single"/>
        </w:rPr>
      </w:pPr>
      <w:r w:rsidRPr="00C87273">
        <w:rPr>
          <w:rFonts w:ascii="Calibri" w:hAnsi="Calibri"/>
        </w:rPr>
        <w:t>(</w:t>
      </w:r>
      <w:r w:rsidRPr="00C87273">
        <w:rPr>
          <w:rFonts w:ascii="Calibri" w:hAnsi="Calibri"/>
          <w:u w:val="single"/>
        </w:rPr>
        <w:t>ΠΑΡΑΚΑΛΩ ΣΥ</w:t>
      </w:r>
      <w:r w:rsidR="006A4FD1" w:rsidRPr="00C87273">
        <w:rPr>
          <w:rFonts w:ascii="Calibri" w:hAnsi="Calibri"/>
          <w:u w:val="single"/>
        </w:rPr>
        <w:t>Μ</w:t>
      </w:r>
      <w:r w:rsidRPr="00C87273">
        <w:rPr>
          <w:rFonts w:ascii="Calibri" w:hAnsi="Calibri"/>
          <w:u w:val="single"/>
        </w:rPr>
        <w:t xml:space="preserve">ΠΛΗΡΩΣΤΕ </w:t>
      </w:r>
      <w:r w:rsidR="00DB7F5E">
        <w:rPr>
          <w:rFonts w:ascii="Calibri" w:hAnsi="Calibri"/>
          <w:u w:val="single"/>
        </w:rPr>
        <w:t xml:space="preserve">ΣΤΟ </w:t>
      </w:r>
      <w:r w:rsidR="00DB7F5E" w:rsidRPr="003A1DB6">
        <w:rPr>
          <w:rFonts w:ascii="Calibri" w:hAnsi="Calibri"/>
          <w:b/>
          <w:u w:val="single"/>
          <w:lang w:val="en-US"/>
        </w:rPr>
        <w:t>WORD</w:t>
      </w:r>
      <w:r w:rsidR="00DB7F5E" w:rsidRPr="00DB7F5E">
        <w:rPr>
          <w:rFonts w:ascii="Calibri" w:hAnsi="Calibri"/>
          <w:b/>
          <w:sz w:val="28"/>
          <w:szCs w:val="28"/>
          <w:u w:val="single"/>
        </w:rPr>
        <w:t xml:space="preserve"> </w:t>
      </w:r>
      <w:r w:rsidRPr="00C87273">
        <w:rPr>
          <w:rFonts w:ascii="Calibri" w:hAnsi="Calibri"/>
          <w:u w:val="single"/>
        </w:rPr>
        <w:t>ΤΗΝ ΑΙΤΗΣΗ ΜΕ</w:t>
      </w:r>
      <w:r w:rsidRPr="00C87273">
        <w:rPr>
          <w:rFonts w:ascii="Calibri" w:hAnsi="Calibri"/>
          <w:b/>
          <w:u w:val="single"/>
        </w:rPr>
        <w:t xml:space="preserve"> </w:t>
      </w:r>
      <w:r w:rsidRPr="003A1DB6">
        <w:rPr>
          <w:rFonts w:ascii="Calibri" w:hAnsi="Calibri"/>
          <w:b/>
          <w:u w:val="single"/>
        </w:rPr>
        <w:t>ΚΕΦΑΛΑΙΑ ΓΡΑΜΜΑΤΑ</w:t>
      </w:r>
      <w:r w:rsidRPr="00C87273">
        <w:rPr>
          <w:rFonts w:ascii="Calibri" w:hAnsi="Calibri"/>
        </w:rPr>
        <w:t>)</w:t>
      </w:r>
    </w:p>
    <w:p w14:paraId="255645E4" w14:textId="7FB07D36" w:rsidR="007B7328" w:rsidRDefault="007B7328" w:rsidP="00A34A54">
      <w:pPr>
        <w:spacing w:line="360" w:lineRule="auto"/>
        <w:jc w:val="center"/>
        <w:rPr>
          <w:rFonts w:ascii="Calibri" w:hAnsi="Calibri"/>
          <w:b/>
          <w:u w:val="single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23"/>
        <w:gridCol w:w="874"/>
        <w:gridCol w:w="1701"/>
        <w:gridCol w:w="1222"/>
        <w:gridCol w:w="2450"/>
      </w:tblGrid>
      <w:tr w:rsidR="00684D10" w14:paraId="79E1CA91" w14:textId="77777777" w:rsidTr="003A1DB6">
        <w:trPr>
          <w:trHeight w:val="847"/>
        </w:trPr>
        <w:tc>
          <w:tcPr>
            <w:tcW w:w="2923" w:type="dxa"/>
            <w:vAlign w:val="center"/>
          </w:tcPr>
          <w:p w14:paraId="2527B253" w14:textId="7966F960" w:rsidR="00684D10" w:rsidRPr="00684D10" w:rsidRDefault="00684D10" w:rsidP="00684D10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ΟΝΟΜΑ:</w:t>
            </w:r>
          </w:p>
        </w:tc>
        <w:tc>
          <w:tcPr>
            <w:tcW w:w="6247" w:type="dxa"/>
            <w:gridSpan w:val="4"/>
            <w:vAlign w:val="center"/>
          </w:tcPr>
          <w:p w14:paraId="7EF0E082" w14:textId="77777777" w:rsidR="00684D10" w:rsidRPr="00684D10" w:rsidRDefault="00684D10" w:rsidP="00684D10">
            <w:pPr>
              <w:spacing w:line="360" w:lineRule="auto"/>
              <w:rPr>
                <w:rFonts w:ascii="Calibri" w:hAnsi="Calibri"/>
                <w:sz w:val="22"/>
                <w:szCs w:val="22"/>
              </w:rPr>
            </w:pPr>
          </w:p>
        </w:tc>
      </w:tr>
      <w:tr w:rsidR="00684D10" w14:paraId="252BAAC8" w14:textId="77777777" w:rsidTr="003A1DB6">
        <w:trPr>
          <w:trHeight w:val="844"/>
        </w:trPr>
        <w:tc>
          <w:tcPr>
            <w:tcW w:w="2923" w:type="dxa"/>
            <w:vAlign w:val="center"/>
          </w:tcPr>
          <w:p w14:paraId="662519E1" w14:textId="71205C36" w:rsidR="00684D10" w:rsidRPr="00684D10" w:rsidRDefault="00684D10" w:rsidP="00684D10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ΕΠΙΘΕΤΟ:</w:t>
            </w:r>
          </w:p>
        </w:tc>
        <w:tc>
          <w:tcPr>
            <w:tcW w:w="6247" w:type="dxa"/>
            <w:gridSpan w:val="4"/>
            <w:vAlign w:val="center"/>
          </w:tcPr>
          <w:p w14:paraId="385EBAA9" w14:textId="77777777" w:rsidR="00684D10" w:rsidRPr="00684D10" w:rsidRDefault="00684D10" w:rsidP="00684D10">
            <w:pPr>
              <w:spacing w:line="360" w:lineRule="auto"/>
              <w:rPr>
                <w:rFonts w:ascii="Calibri" w:hAnsi="Calibri"/>
                <w:sz w:val="22"/>
                <w:szCs w:val="22"/>
              </w:rPr>
            </w:pPr>
          </w:p>
        </w:tc>
      </w:tr>
      <w:tr w:rsidR="00684D10" w14:paraId="2781506B" w14:textId="77777777" w:rsidTr="003A1DB6">
        <w:trPr>
          <w:trHeight w:val="829"/>
        </w:trPr>
        <w:tc>
          <w:tcPr>
            <w:tcW w:w="2923" w:type="dxa"/>
            <w:vAlign w:val="center"/>
          </w:tcPr>
          <w:p w14:paraId="174375C7" w14:textId="49FDBF0B" w:rsidR="00684D10" w:rsidRPr="00684D10" w:rsidRDefault="00684D10" w:rsidP="00684D10">
            <w:pPr>
              <w:spacing w:line="360" w:lineRule="auto"/>
              <w:rPr>
                <w:rFonts w:ascii="Calibri" w:hAnsi="Calibri"/>
              </w:rPr>
            </w:pPr>
            <w:r w:rsidRPr="00264398">
              <w:rPr>
                <w:rFonts w:ascii="Calibri" w:hAnsi="Calibri"/>
                <w:sz w:val="22"/>
                <w:szCs w:val="22"/>
              </w:rPr>
              <w:t>ΑΡΙΘ. ΜΗΤΡΩΟΥ:</w:t>
            </w:r>
          </w:p>
        </w:tc>
        <w:tc>
          <w:tcPr>
            <w:tcW w:w="6247" w:type="dxa"/>
            <w:gridSpan w:val="4"/>
            <w:vAlign w:val="center"/>
          </w:tcPr>
          <w:p w14:paraId="120A12D6" w14:textId="77777777" w:rsidR="00684D10" w:rsidRPr="00684D10" w:rsidRDefault="00684D10" w:rsidP="00684D10">
            <w:pPr>
              <w:spacing w:line="360" w:lineRule="auto"/>
              <w:rPr>
                <w:rFonts w:ascii="Calibri" w:hAnsi="Calibri"/>
                <w:sz w:val="22"/>
                <w:szCs w:val="22"/>
              </w:rPr>
            </w:pPr>
          </w:p>
        </w:tc>
      </w:tr>
      <w:tr w:rsidR="00684D10" w14:paraId="41848AF0" w14:textId="77777777" w:rsidTr="003A1DB6">
        <w:trPr>
          <w:trHeight w:val="982"/>
        </w:trPr>
        <w:tc>
          <w:tcPr>
            <w:tcW w:w="2923" w:type="dxa"/>
            <w:vAlign w:val="center"/>
          </w:tcPr>
          <w:p w14:paraId="26F6E6F3" w14:textId="52AD6D09" w:rsidR="00684D10" w:rsidRPr="00684D10" w:rsidRDefault="00684D10" w:rsidP="00684D10">
            <w:pPr>
              <w:spacing w:line="360" w:lineRule="auto"/>
              <w:rPr>
                <w:rFonts w:ascii="Calibri" w:hAnsi="Calibri"/>
              </w:rPr>
            </w:pPr>
            <w:r w:rsidRPr="00264398">
              <w:rPr>
                <w:rFonts w:ascii="Calibri" w:hAnsi="Calibri"/>
                <w:sz w:val="22"/>
                <w:szCs w:val="22"/>
              </w:rPr>
              <w:t>ΤΗΛΕΦΩΝΑ:</w:t>
            </w:r>
          </w:p>
        </w:tc>
        <w:tc>
          <w:tcPr>
            <w:tcW w:w="874" w:type="dxa"/>
            <w:vAlign w:val="center"/>
          </w:tcPr>
          <w:p w14:paraId="235D7A42" w14:textId="029BC98F" w:rsidR="00684D10" w:rsidRPr="00684D10" w:rsidRDefault="00684D10" w:rsidP="00684D10">
            <w:pPr>
              <w:spacing w:line="360" w:lineRule="auto"/>
              <w:rPr>
                <w:rFonts w:ascii="Calibri" w:hAnsi="Calibri"/>
                <w:sz w:val="22"/>
                <w:szCs w:val="22"/>
              </w:rPr>
            </w:pPr>
            <w:r w:rsidRPr="00684D10">
              <w:rPr>
                <w:rFonts w:ascii="Calibri" w:hAnsi="Calibri"/>
                <w:sz w:val="22"/>
                <w:szCs w:val="22"/>
              </w:rPr>
              <w:t>ΟΙΚΙΑΣ:</w:t>
            </w:r>
          </w:p>
        </w:tc>
        <w:tc>
          <w:tcPr>
            <w:tcW w:w="1701" w:type="dxa"/>
            <w:vAlign w:val="center"/>
          </w:tcPr>
          <w:p w14:paraId="542809D2" w14:textId="77777777" w:rsidR="00684D10" w:rsidRPr="00684D10" w:rsidRDefault="00684D10" w:rsidP="00684D10">
            <w:pPr>
              <w:spacing w:line="360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22" w:type="dxa"/>
            <w:vAlign w:val="center"/>
          </w:tcPr>
          <w:p w14:paraId="1F0DA0F2" w14:textId="7B1B6C43" w:rsidR="00684D10" w:rsidRPr="00684D10" w:rsidRDefault="00684D10" w:rsidP="00684D10">
            <w:pPr>
              <w:spacing w:line="360" w:lineRule="auto"/>
              <w:rPr>
                <w:rFonts w:ascii="Calibri" w:hAnsi="Calibri"/>
                <w:sz w:val="22"/>
                <w:szCs w:val="22"/>
              </w:rPr>
            </w:pPr>
            <w:r w:rsidRPr="00684D10">
              <w:rPr>
                <w:rFonts w:ascii="Calibri" w:hAnsi="Calibri"/>
                <w:sz w:val="22"/>
                <w:szCs w:val="22"/>
              </w:rPr>
              <w:t>ΚΙΝΗΤΟ:</w:t>
            </w:r>
          </w:p>
        </w:tc>
        <w:tc>
          <w:tcPr>
            <w:tcW w:w="2450" w:type="dxa"/>
            <w:vAlign w:val="center"/>
          </w:tcPr>
          <w:p w14:paraId="6906B617" w14:textId="741D4E9B" w:rsidR="00684D10" w:rsidRPr="00684D10" w:rsidRDefault="00684D10" w:rsidP="00684D10">
            <w:pPr>
              <w:spacing w:line="360" w:lineRule="auto"/>
              <w:rPr>
                <w:rFonts w:ascii="Calibri" w:hAnsi="Calibri"/>
                <w:sz w:val="22"/>
                <w:szCs w:val="22"/>
              </w:rPr>
            </w:pPr>
          </w:p>
        </w:tc>
      </w:tr>
      <w:tr w:rsidR="00684D10" w14:paraId="11354730" w14:textId="77777777" w:rsidTr="003A1DB6">
        <w:trPr>
          <w:trHeight w:val="855"/>
        </w:trPr>
        <w:tc>
          <w:tcPr>
            <w:tcW w:w="2923" w:type="dxa"/>
            <w:vAlign w:val="center"/>
          </w:tcPr>
          <w:p w14:paraId="14D2F953" w14:textId="66376B9C" w:rsidR="00684D10" w:rsidRPr="00684D10" w:rsidRDefault="00684D10" w:rsidP="003A1DB6">
            <w:pPr>
              <w:spacing w:line="360" w:lineRule="auto"/>
              <w:rPr>
                <w:rFonts w:ascii="Calibri" w:hAnsi="Calibri"/>
              </w:rPr>
            </w:pPr>
            <w:r w:rsidRPr="00264398">
              <w:rPr>
                <w:rFonts w:ascii="Calibri" w:hAnsi="Calibri"/>
                <w:sz w:val="22"/>
                <w:szCs w:val="22"/>
                <w:lang w:val="en-US"/>
              </w:rPr>
              <w:t>EMAIL</w:t>
            </w:r>
            <w:r>
              <w:rPr>
                <w:rFonts w:ascii="Calibri" w:hAnsi="Calibri"/>
                <w:sz w:val="22"/>
                <w:szCs w:val="22"/>
              </w:rPr>
              <w:t>:</w:t>
            </w:r>
          </w:p>
        </w:tc>
        <w:tc>
          <w:tcPr>
            <w:tcW w:w="6247" w:type="dxa"/>
            <w:gridSpan w:val="4"/>
            <w:vAlign w:val="center"/>
          </w:tcPr>
          <w:p w14:paraId="7CB39A59" w14:textId="77777777" w:rsidR="00684D10" w:rsidRPr="00684D10" w:rsidRDefault="00684D10" w:rsidP="00684D10">
            <w:pPr>
              <w:spacing w:line="360" w:lineRule="auto"/>
              <w:rPr>
                <w:rFonts w:ascii="Calibri" w:hAnsi="Calibri"/>
                <w:sz w:val="22"/>
                <w:szCs w:val="22"/>
              </w:rPr>
            </w:pPr>
          </w:p>
        </w:tc>
      </w:tr>
      <w:tr w:rsidR="00684D10" w14:paraId="34B67485" w14:textId="77777777" w:rsidTr="003A1DB6">
        <w:trPr>
          <w:trHeight w:val="1114"/>
        </w:trPr>
        <w:tc>
          <w:tcPr>
            <w:tcW w:w="2923" w:type="dxa"/>
            <w:vAlign w:val="center"/>
          </w:tcPr>
          <w:p w14:paraId="43F8C3D8" w14:textId="12EF5553" w:rsidR="00684D10" w:rsidRPr="00684D10" w:rsidRDefault="00684D10" w:rsidP="00684D10">
            <w:pPr>
              <w:spacing w:line="360" w:lineRule="auto"/>
              <w:rPr>
                <w:rFonts w:ascii="Calibri" w:hAnsi="Calibri"/>
              </w:rPr>
            </w:pPr>
            <w:r w:rsidRPr="00264398">
              <w:rPr>
                <w:rFonts w:ascii="Calibri" w:hAnsi="Calibri"/>
                <w:sz w:val="22"/>
                <w:szCs w:val="22"/>
              </w:rPr>
              <w:t>ΜΕΣΟΣ ΟΡΟΣ ΒΑΘΜΟΛΟΓΙΑΣ</w:t>
            </w:r>
            <w:r>
              <w:rPr>
                <w:rFonts w:ascii="Calibri" w:hAnsi="Calibri"/>
                <w:sz w:val="22"/>
                <w:szCs w:val="22"/>
              </w:rPr>
              <w:t>:</w:t>
            </w:r>
          </w:p>
        </w:tc>
        <w:tc>
          <w:tcPr>
            <w:tcW w:w="6247" w:type="dxa"/>
            <w:gridSpan w:val="4"/>
            <w:vAlign w:val="center"/>
          </w:tcPr>
          <w:p w14:paraId="397E1348" w14:textId="77777777" w:rsidR="00684D10" w:rsidRPr="00684D10" w:rsidRDefault="00684D10" w:rsidP="00684D10">
            <w:pPr>
              <w:spacing w:line="360" w:lineRule="auto"/>
              <w:rPr>
                <w:rFonts w:ascii="Calibri" w:hAnsi="Calibri"/>
                <w:sz w:val="22"/>
                <w:szCs w:val="22"/>
              </w:rPr>
            </w:pPr>
          </w:p>
        </w:tc>
      </w:tr>
      <w:tr w:rsidR="00684D10" w14:paraId="314227BA" w14:textId="77777777" w:rsidTr="00220989">
        <w:trPr>
          <w:trHeight w:val="839"/>
        </w:trPr>
        <w:tc>
          <w:tcPr>
            <w:tcW w:w="9170" w:type="dxa"/>
            <w:gridSpan w:val="5"/>
            <w:vAlign w:val="center"/>
          </w:tcPr>
          <w:p w14:paraId="7366290F" w14:textId="6E0F7D8A" w:rsidR="00684D10" w:rsidRPr="00684D10" w:rsidRDefault="00817F55" w:rsidP="00220989">
            <w:pPr>
              <w:rPr>
                <w:rFonts w:ascii="Calibri" w:hAnsi="Calibri"/>
                <w:sz w:val="22"/>
                <w:szCs w:val="22"/>
              </w:rPr>
            </w:pPr>
            <w:r w:rsidRPr="00220989">
              <w:rPr>
                <w:rFonts w:ascii="Calibri" w:hAnsi="Calibri"/>
                <w:b/>
                <w:sz w:val="22"/>
                <w:szCs w:val="22"/>
              </w:rPr>
              <w:t>ΣΥΝΟΛΙΚΟΣ</w:t>
            </w:r>
            <w:r w:rsidRPr="00264398">
              <w:rPr>
                <w:rFonts w:ascii="Calibri" w:hAnsi="Calibri"/>
                <w:sz w:val="22"/>
                <w:szCs w:val="22"/>
              </w:rPr>
              <w:t xml:space="preserve"> ΑΡΙΘΜΟΣ ΜΑΘΗΜΑΤΩΝ ΣΤΑ ΟΠΟΙΑ ΕΧΩ ΕΞΕΤΑΣΤΕΙ </w:t>
            </w:r>
            <w:r w:rsidRPr="00220989">
              <w:rPr>
                <w:rFonts w:ascii="Calibri" w:hAnsi="Calibri"/>
                <w:b/>
                <w:sz w:val="22"/>
                <w:szCs w:val="22"/>
              </w:rPr>
              <w:t>ΕΠΙΤΥΧΩΣ</w:t>
            </w:r>
            <w:r w:rsidRPr="00264398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</w:tbl>
    <w:p w14:paraId="30C072E2" w14:textId="62042217" w:rsidR="00684D10" w:rsidRDefault="00684D10" w:rsidP="00A34A54">
      <w:pPr>
        <w:spacing w:line="360" w:lineRule="auto"/>
        <w:jc w:val="center"/>
        <w:rPr>
          <w:rFonts w:ascii="Calibri" w:hAnsi="Calibri"/>
          <w:b/>
          <w:u w:val="single"/>
        </w:rPr>
      </w:pPr>
    </w:p>
    <w:p w14:paraId="03B6D78A" w14:textId="255963B6" w:rsidR="00A34A54" w:rsidRPr="00A34A54" w:rsidRDefault="00A34A54" w:rsidP="00A34A54">
      <w:pPr>
        <w:spacing w:line="360" w:lineRule="auto"/>
        <w:rPr>
          <w:rFonts w:ascii="Calibri" w:hAnsi="Calibri"/>
          <w:sz w:val="6"/>
          <w:szCs w:val="6"/>
        </w:rPr>
      </w:pPr>
    </w:p>
    <w:p w14:paraId="2BBB4B30" w14:textId="77777777" w:rsidR="00946FA4" w:rsidRPr="00A34A54" w:rsidRDefault="00946FA4" w:rsidP="00264398">
      <w:pPr>
        <w:spacing w:line="360" w:lineRule="auto"/>
        <w:rPr>
          <w:rFonts w:ascii="Calibri" w:hAnsi="Calibri"/>
          <w:sz w:val="6"/>
          <w:szCs w:val="6"/>
        </w:rPr>
      </w:pPr>
    </w:p>
    <w:p w14:paraId="418D85D5" w14:textId="620AD101" w:rsidR="00B828BF" w:rsidRPr="00A34A54" w:rsidRDefault="00B828BF" w:rsidP="00C81394">
      <w:pPr>
        <w:spacing w:line="360" w:lineRule="auto"/>
        <w:rPr>
          <w:rFonts w:ascii="Calibri" w:hAnsi="Calibri"/>
          <w:sz w:val="6"/>
          <w:szCs w:val="6"/>
          <w:u w:val="single"/>
        </w:rPr>
      </w:pPr>
    </w:p>
    <w:p w14:paraId="4D62EBE9" w14:textId="65110392" w:rsidR="00946FA4" w:rsidRDefault="00CA161E" w:rsidP="00A34A54">
      <w:pPr>
        <w:spacing w:line="360" w:lineRule="auto"/>
        <w:jc w:val="right"/>
        <w:rPr>
          <w:rFonts w:ascii="Calibri" w:hAnsi="Calibri"/>
          <w:sz w:val="22"/>
          <w:szCs w:val="22"/>
        </w:rPr>
      </w:pPr>
      <w:r w:rsidRPr="0066042C">
        <w:rPr>
          <w:rFonts w:ascii="Calibri" w:hAnsi="Calibri"/>
          <w:sz w:val="22"/>
          <w:szCs w:val="22"/>
        </w:rPr>
        <w:t xml:space="preserve">Ημερομηνία </w:t>
      </w:r>
      <w:r w:rsidR="001A63FC" w:rsidRPr="00946FA4">
        <w:rPr>
          <w:rFonts w:ascii="Calibri" w:hAnsi="Calibri"/>
          <w:sz w:val="22"/>
          <w:szCs w:val="22"/>
        </w:rPr>
        <w:t xml:space="preserve"> </w:t>
      </w:r>
      <w:r w:rsidR="009B5B67">
        <w:rPr>
          <w:rFonts w:ascii="Calibri" w:hAnsi="Calibri"/>
          <w:sz w:val="22"/>
          <w:szCs w:val="22"/>
        </w:rPr>
        <w:t>____/____/ 20</w:t>
      </w:r>
      <w:r w:rsidR="00946FA4">
        <w:rPr>
          <w:rFonts w:ascii="Calibri" w:hAnsi="Calibri"/>
          <w:sz w:val="22"/>
          <w:szCs w:val="22"/>
        </w:rPr>
        <w:t>21</w:t>
      </w:r>
    </w:p>
    <w:p w14:paraId="4539B391" w14:textId="77777777" w:rsidR="00A34A54" w:rsidRDefault="00C81394" w:rsidP="000B441C">
      <w:pPr>
        <w:tabs>
          <w:tab w:val="left" w:pos="6120"/>
          <w:tab w:val="left" w:pos="6480"/>
          <w:tab w:val="left" w:pos="6660"/>
        </w:tabs>
        <w:spacing w:line="360" w:lineRule="auto"/>
        <w:ind w:left="5760" w:right="-540"/>
        <w:jc w:val="center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  </w:t>
      </w:r>
    </w:p>
    <w:p w14:paraId="0AA8B9D7" w14:textId="58C2D386" w:rsidR="002C099B" w:rsidRPr="00946FA4" w:rsidRDefault="00C81394" w:rsidP="000B441C">
      <w:pPr>
        <w:tabs>
          <w:tab w:val="left" w:pos="6120"/>
          <w:tab w:val="left" w:pos="6480"/>
          <w:tab w:val="left" w:pos="6660"/>
        </w:tabs>
        <w:spacing w:line="360" w:lineRule="auto"/>
        <w:ind w:left="5760" w:right="-540"/>
        <w:jc w:val="center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 Ο/Η ΑΙΤ __________________</w:t>
      </w:r>
    </w:p>
    <w:sectPr w:rsidR="002C099B" w:rsidRPr="00946FA4" w:rsidSect="00720001">
      <w:pgSz w:w="11906" w:h="16838"/>
      <w:pgMar w:top="1260" w:right="128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497ED8"/>
    <w:multiLevelType w:val="hybridMultilevel"/>
    <w:tmpl w:val="16806CE0"/>
    <w:lvl w:ilvl="0" w:tplc="0408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D515D79"/>
    <w:multiLevelType w:val="hybridMultilevel"/>
    <w:tmpl w:val="6804EB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E61966"/>
    <w:multiLevelType w:val="hybridMultilevel"/>
    <w:tmpl w:val="336E7EAC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7AD47EA"/>
    <w:multiLevelType w:val="hybridMultilevel"/>
    <w:tmpl w:val="68AC1B28"/>
    <w:lvl w:ilvl="0" w:tplc="1B828F6A">
      <w:start w:val="1"/>
      <w:numFmt w:val="decimal"/>
      <w:lvlText w:val="%1."/>
      <w:lvlJc w:val="left"/>
      <w:pPr>
        <w:ind w:left="540" w:hanging="360"/>
      </w:pPr>
      <w:rPr>
        <w:rFonts w:cs="Times New Roman"/>
        <w:lang w:val="en-US"/>
      </w:r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4" w15:restartNumberingAfterBreak="0">
    <w:nsid w:val="2855745B"/>
    <w:multiLevelType w:val="hybridMultilevel"/>
    <w:tmpl w:val="8AF6842C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2C267918"/>
    <w:multiLevelType w:val="hybridMultilevel"/>
    <w:tmpl w:val="5C907EF6"/>
    <w:lvl w:ilvl="0" w:tplc="9886B766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D6D57"/>
    <w:multiLevelType w:val="multilevel"/>
    <w:tmpl w:val="E092B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2E147E4D"/>
    <w:multiLevelType w:val="hybridMultilevel"/>
    <w:tmpl w:val="132846F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6F7891"/>
    <w:multiLevelType w:val="hybridMultilevel"/>
    <w:tmpl w:val="69C29026"/>
    <w:lvl w:ilvl="0" w:tplc="040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76C77A2"/>
    <w:multiLevelType w:val="hybridMultilevel"/>
    <w:tmpl w:val="30A6D558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A340CB0"/>
    <w:multiLevelType w:val="hybridMultilevel"/>
    <w:tmpl w:val="BA3C1960"/>
    <w:lvl w:ilvl="0" w:tplc="072094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</w:r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BC6EC5"/>
    <w:multiLevelType w:val="hybridMultilevel"/>
    <w:tmpl w:val="005C1D08"/>
    <w:lvl w:ilvl="0" w:tplc="4DB45F5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4D3A6AA2"/>
    <w:multiLevelType w:val="hybridMultilevel"/>
    <w:tmpl w:val="468E442E"/>
    <w:lvl w:ilvl="0" w:tplc="C248D6CA">
      <w:start w:val="1"/>
      <w:numFmt w:val="decimal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DB62E2"/>
    <w:multiLevelType w:val="hybridMultilevel"/>
    <w:tmpl w:val="1FAC5A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5AB05240"/>
    <w:multiLevelType w:val="hybridMultilevel"/>
    <w:tmpl w:val="C4D23920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C462818"/>
    <w:multiLevelType w:val="multilevel"/>
    <w:tmpl w:val="42400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A014935"/>
    <w:multiLevelType w:val="hybridMultilevel"/>
    <w:tmpl w:val="78921870"/>
    <w:lvl w:ilvl="0" w:tplc="0720946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  <w:sz w:val="24"/>
      </w:rPr>
    </w:lvl>
    <w:lvl w:ilvl="1" w:tplc="0408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9"/>
  </w:num>
  <w:num w:numId="6">
    <w:abstractNumId w:val="14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8"/>
  </w:num>
  <w:num w:numId="14">
    <w:abstractNumId w:val="5"/>
  </w:num>
  <w:num w:numId="15">
    <w:abstractNumId w:val="10"/>
  </w:num>
  <w:num w:numId="16">
    <w:abstractNumId w:val="15"/>
  </w:num>
  <w:num w:numId="17">
    <w:abstractNumId w:val="16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zQ3Nzc1MzEAAiUdpeDU4uLM/DyQAsNaAGDFvscsAAAA"/>
  </w:docVars>
  <w:rsids>
    <w:rsidRoot w:val="006126FA"/>
    <w:rsid w:val="00061BDF"/>
    <w:rsid w:val="000756A4"/>
    <w:rsid w:val="000B441C"/>
    <w:rsid w:val="000B5F1B"/>
    <w:rsid w:val="000F1DAA"/>
    <w:rsid w:val="00115476"/>
    <w:rsid w:val="001445C0"/>
    <w:rsid w:val="00167B0A"/>
    <w:rsid w:val="001A63FC"/>
    <w:rsid w:val="001D582D"/>
    <w:rsid w:val="00220989"/>
    <w:rsid w:val="002539DB"/>
    <w:rsid w:val="00264398"/>
    <w:rsid w:val="00283226"/>
    <w:rsid w:val="002C099B"/>
    <w:rsid w:val="00346FBF"/>
    <w:rsid w:val="00363093"/>
    <w:rsid w:val="0036610B"/>
    <w:rsid w:val="003A1DB6"/>
    <w:rsid w:val="003D1E05"/>
    <w:rsid w:val="00430B88"/>
    <w:rsid w:val="00451C91"/>
    <w:rsid w:val="004728D5"/>
    <w:rsid w:val="00480BFC"/>
    <w:rsid w:val="004F7344"/>
    <w:rsid w:val="00501681"/>
    <w:rsid w:val="00531DBE"/>
    <w:rsid w:val="005C7191"/>
    <w:rsid w:val="005D63A5"/>
    <w:rsid w:val="005D6BA7"/>
    <w:rsid w:val="005E002B"/>
    <w:rsid w:val="005E2937"/>
    <w:rsid w:val="00603E14"/>
    <w:rsid w:val="00610A98"/>
    <w:rsid w:val="006126FA"/>
    <w:rsid w:val="006246AF"/>
    <w:rsid w:val="00644D20"/>
    <w:rsid w:val="0066042C"/>
    <w:rsid w:val="00684D10"/>
    <w:rsid w:val="00691901"/>
    <w:rsid w:val="006A4FD1"/>
    <w:rsid w:val="006E3656"/>
    <w:rsid w:val="006F46E1"/>
    <w:rsid w:val="006F6894"/>
    <w:rsid w:val="00720001"/>
    <w:rsid w:val="00746CA1"/>
    <w:rsid w:val="00753703"/>
    <w:rsid w:val="007550E5"/>
    <w:rsid w:val="007855CB"/>
    <w:rsid w:val="007B7328"/>
    <w:rsid w:val="007B78F0"/>
    <w:rsid w:val="007C09B5"/>
    <w:rsid w:val="007C359B"/>
    <w:rsid w:val="00817F55"/>
    <w:rsid w:val="00935A03"/>
    <w:rsid w:val="00946FA4"/>
    <w:rsid w:val="00961565"/>
    <w:rsid w:val="00992E50"/>
    <w:rsid w:val="009A37ED"/>
    <w:rsid w:val="009A6742"/>
    <w:rsid w:val="009B5B67"/>
    <w:rsid w:val="009E071A"/>
    <w:rsid w:val="009E1C7C"/>
    <w:rsid w:val="00A02ADD"/>
    <w:rsid w:val="00A20210"/>
    <w:rsid w:val="00A240DF"/>
    <w:rsid w:val="00A24AA7"/>
    <w:rsid w:val="00A34A54"/>
    <w:rsid w:val="00A70958"/>
    <w:rsid w:val="00AB34CE"/>
    <w:rsid w:val="00B61937"/>
    <w:rsid w:val="00B828BF"/>
    <w:rsid w:val="00C52B94"/>
    <w:rsid w:val="00C5391D"/>
    <w:rsid w:val="00C57E62"/>
    <w:rsid w:val="00C81394"/>
    <w:rsid w:val="00C87273"/>
    <w:rsid w:val="00CA161E"/>
    <w:rsid w:val="00D064D0"/>
    <w:rsid w:val="00DB3753"/>
    <w:rsid w:val="00DB7F5E"/>
    <w:rsid w:val="00DD557A"/>
    <w:rsid w:val="00DF78FB"/>
    <w:rsid w:val="00E8040A"/>
    <w:rsid w:val="00EA226A"/>
    <w:rsid w:val="00EC26D4"/>
    <w:rsid w:val="00F15A32"/>
    <w:rsid w:val="00F705AB"/>
    <w:rsid w:val="00FB0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29C422"/>
  <w15:docId w15:val="{10FBC4C0-35AC-4933-8B85-635876F47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78FB"/>
    <w:rPr>
      <w:sz w:val="24"/>
      <w:szCs w:val="24"/>
    </w:rPr>
  </w:style>
  <w:style w:type="paragraph" w:styleId="Heading2">
    <w:name w:val="heading 2"/>
    <w:basedOn w:val="Normal"/>
    <w:next w:val="Normal"/>
    <w:qFormat/>
    <w:rsid w:val="00992E50"/>
    <w:pPr>
      <w:keepNext/>
      <w:outlineLvl w:val="1"/>
    </w:pPr>
    <w:rPr>
      <w:rFonts w:ascii="Arial" w:hAnsi="Arial" w:cs="Arial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listparagraph0">
    <w:name w:val="msolistparagraph"/>
    <w:basedOn w:val="Normal"/>
    <w:rsid w:val="009A6742"/>
    <w:pPr>
      <w:ind w:left="720"/>
    </w:pPr>
  </w:style>
  <w:style w:type="paragraph" w:styleId="ListParagraph">
    <w:name w:val="List Paragraph"/>
    <w:basedOn w:val="Normal"/>
    <w:qFormat/>
    <w:rsid w:val="001D582D"/>
    <w:pPr>
      <w:spacing w:after="200" w:line="276" w:lineRule="auto"/>
      <w:ind w:left="720"/>
    </w:pPr>
    <w:rPr>
      <w:lang w:val="en-US" w:eastAsia="en-US"/>
    </w:rPr>
  </w:style>
  <w:style w:type="character" w:styleId="Hyperlink">
    <w:name w:val="Hyperlink"/>
    <w:basedOn w:val="DefaultParagraphFont"/>
    <w:rsid w:val="002C099B"/>
    <w:rPr>
      <w:color w:val="0000FF"/>
      <w:u w:val="single"/>
    </w:rPr>
  </w:style>
  <w:style w:type="table" w:styleId="TableGrid">
    <w:name w:val="Table Grid"/>
    <w:basedOn w:val="TableNormal"/>
    <w:rsid w:val="006E36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67B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8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9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BE8C19-3F6E-41B8-923B-CF32D8FDE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ΔΙΠΛΩΜΑΤΙΚΕΣ ΕΡΓΑΣΙΕΣ 2011-12</vt:lpstr>
      <vt:lpstr>ΔΙΠΛΩΜΑΤΙΚΕΣ ΕΡΓΑΣΙΕΣ 2011-12</vt:lpstr>
    </vt:vector>
  </TitlesOfParts>
  <Company>aueb</Company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ΔΙΠΛΩΜΑΤΙΚΕΣ ΕΡΓΑΣΙΕΣ 2011-12</dc:title>
  <dc:creator>es</dc:creator>
  <cp:lastModifiedBy>deos</cp:lastModifiedBy>
  <cp:revision>10</cp:revision>
  <cp:lastPrinted>2018-10-15T07:01:00Z</cp:lastPrinted>
  <dcterms:created xsi:type="dcterms:W3CDTF">2021-03-22T15:53:00Z</dcterms:created>
  <dcterms:modified xsi:type="dcterms:W3CDTF">2021-03-23T08:01:00Z</dcterms:modified>
</cp:coreProperties>
</file>